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F9A01E" w14:textId="332B745C" w:rsidR="002573F7" w:rsidRPr="00A06C94" w:rsidRDefault="003C6F95" w:rsidP="003C6F95">
      <w:pPr>
        <w:spacing w:afterLines="60" w:after="144" w:line="240" w:lineRule="auto"/>
        <w:rPr>
          <w:rFonts w:ascii="Cambria" w:hAnsi="Cambria" w:cs="Times New Roman"/>
          <w:bCs/>
          <w:sz w:val="24"/>
          <w:szCs w:val="24"/>
        </w:rPr>
      </w:pPr>
      <w:r w:rsidRPr="00A06C94">
        <w:rPr>
          <w:rFonts w:ascii="Cambria" w:hAnsi="Cambria" w:cs="Times New Roman"/>
          <w:b/>
          <w:sz w:val="24"/>
          <w:szCs w:val="24"/>
        </w:rPr>
        <w:t>Supplementary Table</w:t>
      </w:r>
      <w:r w:rsidR="002573F7" w:rsidRPr="00A06C94">
        <w:rPr>
          <w:rFonts w:ascii="Cambria" w:hAnsi="Cambria" w:cs="Times New Roman"/>
          <w:b/>
          <w:sz w:val="24"/>
          <w:szCs w:val="24"/>
        </w:rPr>
        <w:t xml:space="preserve"> 1. </w:t>
      </w:r>
      <w:r w:rsidRPr="00A06C94">
        <w:rPr>
          <w:rFonts w:ascii="Cambria" w:hAnsi="Cambria" w:cs="Times New Roman"/>
          <w:b/>
          <w:sz w:val="24"/>
          <w:szCs w:val="24"/>
        </w:rPr>
        <w:t xml:space="preserve">VZV-specific IgG response to vaccination in people with HIV, stratified by sex and age. </w:t>
      </w:r>
      <w:r w:rsidRPr="00A06C94">
        <w:rPr>
          <w:rFonts w:ascii="Cambria" w:hAnsi="Cambria" w:cs="Times New Roman"/>
          <w:bCs/>
          <w:sz w:val="24"/>
          <w:szCs w:val="24"/>
        </w:rPr>
        <w:t xml:space="preserve">Data are presented as </w:t>
      </w:r>
      <w:proofErr w:type="spellStart"/>
      <w:proofErr w:type="gramStart"/>
      <w:r w:rsidRPr="00A06C94">
        <w:rPr>
          <w:rFonts w:ascii="Cambria" w:hAnsi="Cambria" w:cs="Times New Roman"/>
          <w:bCs/>
          <w:sz w:val="24"/>
          <w:szCs w:val="24"/>
        </w:rPr>
        <w:t>mean</w:t>
      </w:r>
      <w:r w:rsidR="007B37D9">
        <w:rPr>
          <w:rFonts w:ascii="Cambria" w:hAnsi="Cambria" w:cs="Times New Roman"/>
          <w:bCs/>
          <w:sz w:val="24"/>
          <w:szCs w:val="24"/>
        </w:rPr>
        <w:t>±</w:t>
      </w:r>
      <w:r w:rsidRPr="00A06C94">
        <w:rPr>
          <w:rFonts w:ascii="Cambria" w:hAnsi="Cambria" w:cs="Times New Roman"/>
          <w:bCs/>
          <w:sz w:val="24"/>
          <w:szCs w:val="24"/>
        </w:rPr>
        <w:t>s.e.m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>. for each subgroup</w:t>
      </w:r>
      <w:proofErr w:type="gramEnd"/>
      <w:r w:rsidRPr="00A06C94">
        <w:rPr>
          <w:rFonts w:ascii="Cambria" w:hAnsi="Cambria" w:cs="Times New Roman"/>
          <w:bCs/>
          <w:sz w:val="24"/>
          <w:szCs w:val="24"/>
        </w:rPr>
        <w:t>. P-values represent the statistical comparison between the row and column groups from both unadjusted and adjusted models.</w:t>
      </w:r>
      <w:r w:rsidR="002573F7" w:rsidRPr="00A06C94">
        <w:rPr>
          <w:rFonts w:ascii="Cambria" w:hAnsi="Cambria" w:cs="Times New Roman"/>
          <w:bCs/>
          <w:sz w:val="24"/>
          <w:szCs w:val="24"/>
        </w:rPr>
        <w:t xml:space="preserve"> 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57"/>
        <w:gridCol w:w="1374"/>
        <w:gridCol w:w="1377"/>
        <w:gridCol w:w="1377"/>
        <w:gridCol w:w="1614"/>
        <w:gridCol w:w="1374"/>
        <w:gridCol w:w="1377"/>
        <w:gridCol w:w="1377"/>
        <w:gridCol w:w="1614"/>
      </w:tblGrid>
      <w:tr w:rsidR="009567DC" w:rsidRPr="007B37D9" w14:paraId="192AE864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450A" w14:textId="7470B055" w:rsidR="009567DC" w:rsidRPr="007B37D9" w:rsidRDefault="009567DC" w:rsidP="00AC407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E4310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F79A8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Adjusted</w:t>
            </w:r>
          </w:p>
        </w:tc>
      </w:tr>
      <w:tr w:rsidR="009567DC" w:rsidRPr="007B37D9" w14:paraId="1B72A8DE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0D50" w14:textId="524A4226" w:rsidR="009567DC" w:rsidRPr="007B37D9" w:rsidRDefault="00A06C94" w:rsidP="00A06C9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Baseline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 xml:space="preserve"> (Day 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6665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EA3D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ECD2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4F2C9" w14:textId="77777777" w:rsidR="009567DC" w:rsidRPr="007B37D9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</w:tr>
      <w:tr w:rsidR="003C6F95" w:rsidRPr="007B37D9" w14:paraId="65E0534C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07B2" w14:textId="2BEE0E77" w:rsidR="003C6F95" w:rsidRPr="007B37D9" w:rsidRDefault="00A06C94" w:rsidP="003C6F9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F03C" w14:textId="3598886F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T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0CF4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E0B5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412A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D80D" w14:textId="7F5605AD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T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044DD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E9977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5980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</w:tr>
      <w:tr w:rsidR="00824B05" w:rsidRPr="007B37D9" w14:paraId="360A91B3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759B" w14:textId="77777777" w:rsidR="00824B05" w:rsidRPr="007B37D9" w:rsidRDefault="00824B05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A3D6" w14:textId="748DC20F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6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53E0B20" w14:textId="1463D781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83DC848" w14:textId="57DAB47A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5393D16" w14:textId="50F890DA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410B" w14:textId="1A88C4E6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7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2712AD9" w14:textId="671D80CB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A85973C" w14:textId="25218D63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2078874" w14:textId="2EF88045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</w:tr>
      <w:tr w:rsidR="00824B05" w:rsidRPr="007B37D9" w14:paraId="446BA516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4569" w14:textId="77777777" w:rsidR="00824B05" w:rsidRPr="007B37D9" w:rsidRDefault="00824B05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AEA0" w14:textId="0A3D52D1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8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1606" w14:textId="078BC038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A90E595" w14:textId="19DB50EC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3C45347" w14:textId="057564BE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BB5F0" w14:textId="0173297D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8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AEA7" w14:textId="3144F80A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71BF6E4" w14:textId="4E5AABEA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6DB417A" w14:textId="20D231C0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</w:tr>
      <w:tr w:rsidR="00824B05" w:rsidRPr="007B37D9" w14:paraId="03E34C85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0692" w14:textId="77777777" w:rsidR="00824B05" w:rsidRPr="007B37D9" w:rsidRDefault="00824B05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DF71E" w14:textId="60A6713D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5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F8E9" w14:textId="78C96482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2F9A2" w14:textId="68B53C7E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F9F806A" w14:textId="052203C2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1DB4" w14:textId="4B2CD5E7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5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48E6" w14:textId="2DFC0880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7678" w14:textId="5A91D878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308CE69" w14:textId="7F3AC2A5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</w:tr>
      <w:tr w:rsidR="00824B05" w:rsidRPr="007B37D9" w14:paraId="6423906F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B2A8A" w14:textId="77777777" w:rsidR="00824B05" w:rsidRPr="007B37D9" w:rsidRDefault="00824B05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BEA6" w14:textId="101C2C72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7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BEA6" w14:textId="70EF2125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9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9FB3" w14:textId="06040651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751E" w14:textId="4C7C1B84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7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ABBB" w14:textId="2A4D8DD8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6</w:t>
            </w:r>
            <w:r w:rsidR="007B37D9"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±</w:t>
            </w: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08BE" w14:textId="350EE695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1268" w14:textId="70871D84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7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C7CC" w14:textId="0EA93A0C" w:rsidR="00824B05" w:rsidRPr="007B37D9" w:rsidRDefault="00824B05" w:rsidP="00824B0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 w:cs="Calibri"/>
                <w:color w:val="000000"/>
                <w:sz w:val="21"/>
                <w:szCs w:val="21"/>
              </w:rPr>
              <w:t>0.808</w:t>
            </w:r>
          </w:p>
        </w:tc>
      </w:tr>
      <w:tr w:rsidR="003C6F95" w:rsidRPr="007B37D9" w14:paraId="796D988C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8DC6C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CFCDE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D9E20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046D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E720E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8697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F9F0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65709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5CEDB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</w:tr>
      <w:tr w:rsidR="003C6F95" w:rsidRPr="007B37D9" w14:paraId="2FF83BC1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22FC3" w14:textId="77777777" w:rsidR="003C6F95" w:rsidRPr="007B37D9" w:rsidRDefault="003C6F95" w:rsidP="003C6F95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F4440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2132" w14:textId="77777777" w:rsidR="003C6F95" w:rsidRPr="007B37D9" w:rsidRDefault="003C6F95" w:rsidP="003C6F9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Adjusted</w:t>
            </w:r>
          </w:p>
        </w:tc>
      </w:tr>
      <w:tr w:rsidR="00A06C94" w:rsidRPr="007B37D9" w14:paraId="0F58314B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9249E" w14:textId="367D11EE" w:rsidR="00A06C94" w:rsidRPr="007B37D9" w:rsidRDefault="007B37D9" w:rsidP="00A06C9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ost-vaccination (Day 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A282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184A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982A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F4F75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</w:tr>
      <w:tr w:rsidR="00A06C94" w:rsidRPr="007B37D9" w14:paraId="7617434B" w14:textId="77777777" w:rsidTr="00A06C9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7D267" w14:textId="77A5BA6E" w:rsidR="00A06C94" w:rsidRPr="007B37D9" w:rsidRDefault="00A06C94" w:rsidP="00A06C9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9030" w14:textId="57382A65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T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B41F3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F02D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D394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89774" w14:textId="63FCB702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T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09F1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435B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EDF9" w14:textId="77777777" w:rsidR="00A06C94" w:rsidRPr="007B37D9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</w:tr>
      <w:tr w:rsidR="00704DEB" w:rsidRPr="007B37D9" w14:paraId="2E4EF06C" w14:textId="77777777" w:rsidTr="001968C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D8C47" w14:textId="2C9E79EB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B7FB1" w14:textId="01A0B781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8.6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8DEABE6" w14:textId="6C0FC5BB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1758778" w14:textId="34219A3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4DAFC88" w14:textId="0825C61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6C3A7" w14:textId="2F28E76B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9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45C93C5" w14:textId="01324568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0E9DA597" w14:textId="009D4B93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0E64E19" w14:textId="2D69010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67F041C1" w14:textId="77777777" w:rsidTr="001968C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A22D2" w14:textId="6BC7C350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6A5FB" w14:textId="4CA0517B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9.1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A8A44" w14:textId="0A5C7062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8F724C0" w14:textId="59D8DF5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C49AF9F" w14:textId="6FFE30CD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32062" w14:textId="0E760BE2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8.9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E1D3B" w14:textId="427D9EA3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2941ACE" w14:textId="43B7A33E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6D5176A" w14:textId="76FE69B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2F80EF5E" w14:textId="77777777" w:rsidTr="001968C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779E2" w14:textId="406867CC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B94BE" w14:textId="18EE802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22.9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5F4FF" w14:textId="1D936443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4A86A" w14:textId="78F8E5DC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7FDB2CF" w14:textId="0B0D961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BA44" w14:textId="3025445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22.5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3A156" w14:textId="0C54836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149E3" w14:textId="48B1AE18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11C8E04" w14:textId="215A1FCA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09EAD71C" w14:textId="77777777" w:rsidTr="001968C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BC0AB" w14:textId="6BD70EB2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B1997" w14:textId="4EE8C71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5.1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19BE9" w14:textId="4FD475AD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707B9" w14:textId="0FF9B84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00206" w14:textId="12832B05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A7466" w14:textId="234D9278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5.1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04D30" w14:textId="397849DA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E0601" w14:textId="20780F4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9067D" w14:textId="359FD221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55</w:t>
            </w:r>
          </w:p>
        </w:tc>
      </w:tr>
      <w:tr w:rsidR="00704DEB" w:rsidRPr="007B37D9" w14:paraId="076A42B8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AFDA7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B727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1195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66BC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F976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F026D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F248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701A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454E9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</w:tr>
      <w:tr w:rsidR="00704DEB" w:rsidRPr="007B37D9" w14:paraId="60629898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38AE" w14:textId="77777777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28A6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16669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Adjusted</w:t>
            </w:r>
          </w:p>
        </w:tc>
      </w:tr>
      <w:tr w:rsidR="00704DEB" w:rsidRPr="007B37D9" w14:paraId="284BB461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4DFE0" w14:textId="39915824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Follow-up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 xml:space="preserve"> (Day O to 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7A5B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B0B3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B359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IgG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B1B85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p-value</w:t>
            </w:r>
          </w:p>
        </w:tc>
      </w:tr>
      <w:tr w:rsidR="00704DEB" w:rsidRPr="007B37D9" w14:paraId="57F4A71D" w14:textId="77777777" w:rsidTr="00A06C9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3B8D6" w14:textId="4B4D82F4" w:rsidR="00704DEB" w:rsidRPr="007B37D9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6F482" w14:textId="6FC0C39C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FR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085B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03877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09EA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04A4C" w14:textId="69401AC2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proofErr w:type="spellStart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GMFR</w:t>
            </w:r>
            <w:r w:rsidR="007B37D9"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±</w:t>
            </w:r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s.e.m</w:t>
            </w:r>
            <w:proofErr w:type="spellEnd"/>
            <w:r w:rsidRPr="007B37D9"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1BDA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C56A8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4A6A" w14:textId="77777777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</w:tr>
      <w:tr w:rsidR="00704DEB" w:rsidRPr="007B37D9" w14:paraId="1EDCCFF4" w14:textId="77777777" w:rsidTr="00A828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DEDF" w14:textId="77777777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&lt;60 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1FAF6" w14:textId="110CE224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13.4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AE58310" w14:textId="226B7E04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1E1D288" w14:textId="10CE1D7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F567D74" w14:textId="4E4E53E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7A101" w14:textId="25B4D251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13.2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988A9B6" w14:textId="0D862409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1AE378D2" w14:textId="6E211D25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39ED1A1" w14:textId="07681745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576ABE93" w14:textId="77777777" w:rsidTr="00A828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27B8A" w14:textId="77777777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A23F0" w14:textId="704032E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10.9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1A0FB" w14:textId="6F91C52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14397B27" w14:textId="0843123A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C3642F5" w14:textId="101EE795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3AF42" w14:textId="0DDF475D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12.1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7535D" w14:textId="2E8FCAD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125EF34" w14:textId="63322E2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7565E41" w14:textId="1722AF72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4194CACE" w14:textId="77777777" w:rsidTr="00A828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DFAE0" w14:textId="77777777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E2550" w14:textId="1C5C75C4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43.8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2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A41E8" w14:textId="1DEE798E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F44F0" w14:textId="59F333B2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52474FE" w14:textId="3513F9B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90AE5" w14:textId="0AACA508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44.4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3A5C5" w14:textId="75C8F080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B4159" w14:textId="1EA4281B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6696C873" w14:textId="06038D7C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</w:p>
        </w:tc>
      </w:tr>
      <w:tr w:rsidR="00704DEB" w:rsidRPr="007B37D9" w14:paraId="2EA7E20B" w14:textId="77777777" w:rsidTr="00A828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1150" w14:textId="77777777" w:rsidR="00704DEB" w:rsidRPr="007B37D9" w:rsidRDefault="00704DEB" w:rsidP="00704DEB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</w:pPr>
            <w:r w:rsidRPr="007B37D9">
              <w:rPr>
                <w:rFonts w:ascii="Cambria" w:eastAsia="Times New Roman" w:hAnsi="Cambria" w:cs="Arial"/>
                <w:b/>
                <w:bCs/>
                <w:sz w:val="21"/>
                <w:szCs w:val="21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5E0B0" w14:textId="735CA8BE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7.8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9835F" w14:textId="4E324EF6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1BFA2" w14:textId="1B4BFA6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19ED1" w14:textId="5CA1EA05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68027" w14:textId="738E4F21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8.3</w:t>
            </w:r>
            <w:r w:rsidR="007B37D9" w:rsidRPr="007B37D9">
              <w:rPr>
                <w:rFonts w:ascii="Cambria" w:hAnsi="Cambria"/>
                <w:sz w:val="21"/>
                <w:szCs w:val="21"/>
              </w:rPr>
              <w:t>±</w:t>
            </w:r>
            <w:r w:rsidRPr="007B37D9">
              <w:rPr>
                <w:rFonts w:ascii="Cambria" w:hAnsi="Cambria"/>
                <w:sz w:val="21"/>
                <w:szCs w:val="21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F5C45" w14:textId="434ECBAF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37F88" w14:textId="3F86968D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074A7" w14:textId="2710A3A3" w:rsidR="00704DEB" w:rsidRPr="007B37D9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1"/>
                <w:szCs w:val="21"/>
                <w:lang w:eastAsia="es-ES"/>
              </w:rPr>
            </w:pPr>
            <w:r w:rsidRPr="007B37D9">
              <w:rPr>
                <w:rFonts w:ascii="Cambria" w:hAnsi="Cambria"/>
                <w:sz w:val="21"/>
                <w:szCs w:val="21"/>
              </w:rPr>
              <w:t>0.019</w:t>
            </w:r>
          </w:p>
        </w:tc>
      </w:tr>
    </w:tbl>
    <w:p w14:paraId="65F9D1D1" w14:textId="71D0D8FE" w:rsidR="003C6F95" w:rsidRPr="00A06C94" w:rsidRDefault="003C6F95" w:rsidP="003C6F95">
      <w:pPr>
        <w:spacing w:before="120" w:afterLines="60" w:after="144" w:line="240" w:lineRule="auto"/>
        <w:rPr>
          <w:rFonts w:ascii="Cambria" w:hAnsi="Cambria" w:cs="Times New Roman"/>
          <w:bCs/>
          <w:sz w:val="24"/>
          <w:szCs w:val="24"/>
        </w:rPr>
      </w:pPr>
      <w:r w:rsidRPr="00A06C94">
        <w:rPr>
          <w:rFonts w:ascii="Cambria" w:hAnsi="Cambria" w:cs="Times New Roman"/>
          <w:b/>
          <w:sz w:val="24"/>
          <w:szCs w:val="24"/>
        </w:rPr>
        <w:t>Statistics</w:t>
      </w:r>
      <w:r w:rsidRPr="00A06C94">
        <w:rPr>
          <w:rFonts w:ascii="Cambria" w:hAnsi="Cambria" w:cs="Times New Roman"/>
          <w:sz w:val="24"/>
          <w:szCs w:val="24"/>
        </w:rPr>
        <w:t xml:space="preserve">: </w:t>
      </w:r>
      <w:r w:rsidRPr="00A06C94">
        <w:rPr>
          <w:rFonts w:ascii="Cambria" w:hAnsi="Cambria" w:cs="Times New Roman"/>
          <w:bCs/>
          <w:sz w:val="24"/>
          <w:szCs w:val="24"/>
        </w:rPr>
        <w:t>GMTs and GMFRs were estimated from generalized linear models fitted to ln-transformed AUC data and represent exponentiated predictive margins. P-values were derived from the same models using post-estimation commands. The standard error of the mean (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s.e.m.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) was derived via a non-parametric bootstrap (1000 replicates, 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BCa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 method).</w:t>
      </w:r>
    </w:p>
    <w:p w14:paraId="79977C63" w14:textId="7BEC2371" w:rsidR="009567DC" w:rsidRPr="00A06C94" w:rsidRDefault="003C6F95" w:rsidP="003C6F95">
      <w:pPr>
        <w:spacing w:afterLines="60" w:after="144" w:line="240" w:lineRule="auto"/>
      </w:pPr>
      <w:r w:rsidRPr="00A06C94">
        <w:rPr>
          <w:rFonts w:ascii="Cambria" w:hAnsi="Cambria" w:cs="Times New Roman"/>
          <w:b/>
          <w:sz w:val="24"/>
          <w:szCs w:val="24"/>
        </w:rPr>
        <w:t>Abbreviations</w:t>
      </w:r>
      <w:r w:rsidRPr="00A06C94">
        <w:rPr>
          <w:rFonts w:ascii="Cambria" w:hAnsi="Cambria" w:cs="Times New Roman"/>
          <w:bCs/>
          <w:sz w:val="24"/>
          <w:szCs w:val="24"/>
        </w:rPr>
        <w:t xml:space="preserve">: </w:t>
      </w:r>
      <w:r w:rsidR="00FA368A" w:rsidRPr="00A06C94">
        <w:rPr>
          <w:rFonts w:ascii="Cambria" w:hAnsi="Cambria" w:cs="Times New Roman"/>
          <w:bCs/>
          <w:sz w:val="24"/>
          <w:szCs w:val="24"/>
        </w:rPr>
        <w:t xml:space="preserve">AUC, the area under the curve; 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BCa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, bias-corrected and accelerated; GMFR, geometric mean fold rise; GMT, geometric mean titer; IgG, immunoglobulin G; 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s.e.m.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, standard error of the mean; VZV, Varicella-Zoster Virus. </w:t>
      </w:r>
      <w:r w:rsidR="009567DC" w:rsidRPr="00A06C94">
        <w:br w:type="page"/>
      </w:r>
    </w:p>
    <w:p w14:paraId="5D7F38BD" w14:textId="5543C9C1" w:rsidR="002573F7" w:rsidRPr="00A06C94" w:rsidRDefault="003C6F95" w:rsidP="003C6F95">
      <w:pPr>
        <w:spacing w:afterLines="60" w:after="144" w:line="240" w:lineRule="auto"/>
        <w:rPr>
          <w:rFonts w:ascii="Cambria" w:hAnsi="Cambria" w:cs="Times New Roman"/>
          <w:sz w:val="24"/>
          <w:szCs w:val="24"/>
        </w:rPr>
      </w:pPr>
      <w:r w:rsidRPr="00A06C94">
        <w:rPr>
          <w:rFonts w:ascii="Cambria" w:hAnsi="Cambria" w:cs="Times New Roman"/>
          <w:b/>
          <w:sz w:val="24"/>
          <w:szCs w:val="24"/>
        </w:rPr>
        <w:lastRenderedPageBreak/>
        <w:t>Supplementary Table 2</w:t>
      </w:r>
      <w:r w:rsidR="002573F7" w:rsidRPr="00A06C94">
        <w:rPr>
          <w:rFonts w:ascii="Cambria" w:hAnsi="Cambria" w:cs="Times New Roman"/>
          <w:b/>
          <w:sz w:val="24"/>
          <w:szCs w:val="24"/>
        </w:rPr>
        <w:t xml:space="preserve">. </w:t>
      </w:r>
      <w:r w:rsidRPr="00A06C94">
        <w:rPr>
          <w:rFonts w:ascii="Cambria" w:hAnsi="Cambria" w:cs="Times New Roman"/>
          <w:b/>
          <w:sz w:val="24"/>
          <w:szCs w:val="24"/>
        </w:rPr>
        <w:t xml:space="preserve">VZV </w:t>
      </w:r>
      <w:proofErr w:type="spellStart"/>
      <w:r w:rsidRPr="00A06C94">
        <w:rPr>
          <w:rFonts w:ascii="Cambria" w:hAnsi="Cambria" w:cs="Times New Roman"/>
          <w:b/>
          <w:sz w:val="24"/>
          <w:szCs w:val="24"/>
        </w:rPr>
        <w:t>gE</w:t>
      </w:r>
      <w:proofErr w:type="spellEnd"/>
      <w:r w:rsidRPr="00A06C94">
        <w:rPr>
          <w:rFonts w:ascii="Cambria" w:hAnsi="Cambria" w:cs="Times New Roman"/>
          <w:b/>
          <w:sz w:val="24"/>
          <w:szCs w:val="24"/>
        </w:rPr>
        <w:t>-specific T-cell responses post-vaccination in people with HIV, stratified by sex and age</w:t>
      </w:r>
      <w:r w:rsidR="002573F7" w:rsidRPr="00A06C94">
        <w:rPr>
          <w:rFonts w:ascii="Cambria" w:hAnsi="Cambria" w:cs="Times New Roman"/>
          <w:b/>
          <w:sz w:val="24"/>
          <w:szCs w:val="24"/>
        </w:rPr>
        <w:t>.</w:t>
      </w:r>
      <w:r w:rsidR="002573F7" w:rsidRPr="00A06C94">
        <w:rPr>
          <w:rFonts w:ascii="Cambria" w:hAnsi="Cambria" w:cs="Times New Roman"/>
          <w:sz w:val="24"/>
          <w:szCs w:val="24"/>
        </w:rPr>
        <w:t xml:space="preserve"> </w:t>
      </w:r>
      <w:r w:rsidRPr="00A06C94">
        <w:rPr>
          <w:rFonts w:ascii="Cambria" w:hAnsi="Cambria" w:cs="Times New Roman"/>
          <w:sz w:val="24"/>
          <w:szCs w:val="24"/>
        </w:rPr>
        <w:t xml:space="preserve">Data are presented as </w:t>
      </w:r>
      <w:proofErr w:type="spellStart"/>
      <w:r w:rsidRPr="00A06C94">
        <w:rPr>
          <w:rFonts w:ascii="Cambria" w:hAnsi="Cambria" w:cs="Times New Roman"/>
          <w:sz w:val="24"/>
          <w:szCs w:val="24"/>
        </w:rPr>
        <w:t>GMT</w:t>
      </w:r>
      <w:r w:rsidR="007B37D9">
        <w:rPr>
          <w:rFonts w:ascii="Cambria" w:hAnsi="Cambria" w:cs="Times New Roman"/>
          <w:sz w:val="24"/>
          <w:szCs w:val="24"/>
        </w:rPr>
        <w:t>±</w:t>
      </w:r>
      <w:r w:rsidRPr="00A06C94">
        <w:rPr>
          <w:rFonts w:ascii="Cambria" w:hAnsi="Cambria" w:cs="Times New Roman"/>
          <w:sz w:val="24"/>
          <w:szCs w:val="24"/>
        </w:rPr>
        <w:t>s.e.m</w:t>
      </w:r>
      <w:proofErr w:type="spellEnd"/>
      <w:r w:rsidRPr="00A06C94">
        <w:rPr>
          <w:rFonts w:ascii="Cambria" w:hAnsi="Cambria" w:cs="Times New Roman"/>
          <w:sz w:val="24"/>
          <w:szCs w:val="24"/>
        </w:rPr>
        <w:t>. for each subgroup. P-values represent the statistical comparison between the row and column groups from both unadjusted and adjusted models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32"/>
        <w:gridCol w:w="1731"/>
        <w:gridCol w:w="1318"/>
        <w:gridCol w:w="1318"/>
        <w:gridCol w:w="1543"/>
        <w:gridCol w:w="1731"/>
        <w:gridCol w:w="1318"/>
        <w:gridCol w:w="1318"/>
        <w:gridCol w:w="1543"/>
      </w:tblGrid>
      <w:tr w:rsidR="009567DC" w:rsidRPr="00505AF6" w14:paraId="5B19CA48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BCB3D" w14:textId="14610699" w:rsidR="009567DC" w:rsidRPr="00505AF6" w:rsidRDefault="009567DC" w:rsidP="00AC407F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C4F1" w14:textId="77777777" w:rsidR="009567DC" w:rsidRPr="00505AF6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2CF6" w14:textId="77777777" w:rsidR="009567DC" w:rsidRPr="00505AF6" w:rsidRDefault="009567DC" w:rsidP="00AC407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Adjusted</w:t>
            </w:r>
          </w:p>
        </w:tc>
      </w:tr>
      <w:tr w:rsidR="007B37D9" w:rsidRPr="00505AF6" w14:paraId="5E70C7FE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22219" w14:textId="1DB001A8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ost-vaccination (Day 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C8D0" w14:textId="02DEA645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FN-γ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(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SFCs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A216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D0D9E" w14:textId="4C2E9D2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FN-γ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(SFCs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4841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</w:tr>
      <w:tr w:rsidR="007B37D9" w:rsidRPr="00505AF6" w14:paraId="3CDDD6D7" w14:textId="77777777" w:rsidTr="00A06C9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B54825" w14:textId="5CDAD5CC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D8A5B" w14:textId="58C2DE1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T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B9DF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80BF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E5F7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38FA" w14:textId="1A06916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T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BF97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C591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30FB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</w:tr>
      <w:tr w:rsidR="007B37D9" w:rsidRPr="00505AF6" w14:paraId="65733394" w14:textId="77777777" w:rsidTr="008100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BECA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F0633" w14:textId="7DA44D05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22.4±1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C8DC2EB" w14:textId="60271B18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57B9CE4" w14:textId="5747538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23EC9C5" w14:textId="665CBD95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F569E" w14:textId="5C356B4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18.6±1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63AD33F" w14:textId="250B460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9C70EA6" w14:textId="3C8963F0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489CC65" w14:textId="7DCBC44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0CC4F8E6" w14:textId="77777777" w:rsidTr="008100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9C65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28A2F" w14:textId="2F50310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09.5±1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C0F74" w14:textId="04D14E7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FF9C203" w14:textId="11B2362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1B94C416" w14:textId="7CD4B93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32F0C" w14:textId="444A889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16.7±2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A0BBE6" w14:textId="7C2F1AC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C55268B" w14:textId="53770FE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9B480FB" w14:textId="19AA000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6AAF1973" w14:textId="77777777" w:rsidTr="008100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4F9D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445D9" w14:textId="3FCFCFCF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95.3±2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893F0" w14:textId="579A51F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4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02CA3" w14:textId="16B18BAF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FBD49E0" w14:textId="1CB6237C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7D5FE" w14:textId="74D292C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99.9±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92CEB" w14:textId="7B72CCE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CFD53" w14:textId="51D433E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3BF3DB5" w14:textId="5644EBED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6016586E" w14:textId="77777777" w:rsidTr="008100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42AB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A778F" w14:textId="60241340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23.5±2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96FD5" w14:textId="2F2AB7B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411C6" w14:textId="04C4C00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AB923" w14:textId="62361FC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D563F" w14:textId="16AFA9F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28.7±3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28343" w14:textId="390EA0E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9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242AF" w14:textId="0C890B1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506E4" w14:textId="7833860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495</w:t>
            </w:r>
          </w:p>
        </w:tc>
      </w:tr>
      <w:tr w:rsidR="007B37D9" w:rsidRPr="00505AF6" w14:paraId="7B516B8A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B5AB0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ECE6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72106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ACB7B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0188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07BB3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64BD6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00FF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B0F94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</w:tr>
      <w:tr w:rsidR="007B37D9" w:rsidRPr="00505AF6" w14:paraId="790DF4D5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797F9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1BA0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9FD2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Adjusted</w:t>
            </w:r>
          </w:p>
        </w:tc>
      </w:tr>
      <w:tr w:rsidR="007B37D9" w:rsidRPr="00505AF6" w14:paraId="04343D45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67C67" w14:textId="68BDB74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ost-vaccination (Day 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39FD" w14:textId="4244CDF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L-2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(SFCs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45BA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A77E" w14:textId="2B1E4C0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L-2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(SFCs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6C16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</w:tr>
      <w:tr w:rsidR="007B37D9" w:rsidRPr="00505AF6" w14:paraId="6E92EF33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F3929" w14:textId="71CDEE50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0C378" w14:textId="0D622A8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T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7A9D0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5486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968DA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5AAD" w14:textId="25616AF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T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4C67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F60B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C9AD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</w:tr>
      <w:tr w:rsidR="007B37D9" w:rsidRPr="00505AF6" w14:paraId="2D40F3D2" w14:textId="77777777" w:rsidTr="00D57EF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7363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A5A2F" w14:textId="37E439BD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208.7±2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9D27FE9" w14:textId="5E0DFA8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B81E861" w14:textId="5950654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1BCD02B" w14:textId="7C495D8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AD013" w14:textId="79F75EC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208.4±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F5D2331" w14:textId="4A992EB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31C1B25" w14:textId="71A1F1F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84A1628" w14:textId="6CCCF94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56F30837" w14:textId="77777777" w:rsidTr="00D57EF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795C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A8F7E" w14:textId="70FF2E7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95±2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FC325" w14:textId="6E300C6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38CE2B46" w14:textId="7A5E072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85EE52F" w14:textId="0444CE1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B2439" w14:textId="652C2EB8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97.5±2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98AFB" w14:textId="6FA6349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075584B9" w14:textId="1B0CF1B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6D14FE5" w14:textId="5AA0FBD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1199DCFE" w14:textId="77777777" w:rsidTr="00D57EF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01EB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96957" w14:textId="5B61644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86.9±4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B07B2" w14:textId="09A0EB8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31060" w14:textId="0A4E63FC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6ED83579" w14:textId="46F2F9A8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853DF" w14:textId="23B7649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187±4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68806" w14:textId="4D677E4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D2B51" w14:textId="306C6CC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D9393CD" w14:textId="771B378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1222F034" w14:textId="77777777" w:rsidTr="00D57EF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B49E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10205" w14:textId="4D648A5C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260.1±4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72D84" w14:textId="763FFDE3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A0787" w14:textId="4BBA6ED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FB96F" w14:textId="391EC97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9A6AD" w14:textId="5EE7890F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261.3±5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BFC08" w14:textId="45D1130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0C028" w14:textId="3C90FBC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8A51C" w14:textId="2B7801E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529</w:t>
            </w:r>
          </w:p>
        </w:tc>
      </w:tr>
      <w:tr w:rsidR="007B37D9" w:rsidRPr="00505AF6" w14:paraId="596DCCEF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A3E0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CAFEE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F1FD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370C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B3C8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2E0FC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E21DF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71CF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C72D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</w:tr>
      <w:tr w:rsidR="007B37D9" w:rsidRPr="00505AF6" w14:paraId="26D93C4C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C084" w14:textId="77777777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8409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Unadjusted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1F52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Adjusted</w:t>
            </w:r>
          </w:p>
        </w:tc>
      </w:tr>
      <w:tr w:rsidR="007B37D9" w:rsidRPr="00505AF6" w14:paraId="1349C6C7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AE93A" w14:textId="3D58B50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ost-vaccination (Day 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4A10" w14:textId="1189E3C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FN-γ/IL-2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(SFCs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022E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08BA8" w14:textId="7EB2E62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IFN-γ/IL-2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(SFCs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A89EA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p-value</w:t>
            </w:r>
          </w:p>
        </w:tc>
      </w:tr>
      <w:tr w:rsidR="007B37D9" w:rsidRPr="00505AF6" w14:paraId="1E4C19ED" w14:textId="77777777" w:rsidTr="00FE562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81EF" w14:textId="6CEF9CE8" w:rsidR="007B37D9" w:rsidRPr="00505AF6" w:rsidRDefault="007B37D9" w:rsidP="007B37D9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Strat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65CC" w14:textId="58F1864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FR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10E2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E9CC6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1644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33B3" w14:textId="0F782FC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GMFR±s.e.m</w:t>
            </w:r>
            <w:proofErr w:type="spellEnd"/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43C1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001E7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DCFF" w14:textId="77777777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</w:tr>
      <w:tr w:rsidR="007B37D9" w:rsidRPr="00505AF6" w14:paraId="3D51EAB2" w14:textId="77777777" w:rsidTr="00C00D6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532A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&lt;60 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269B2" w14:textId="2C4A71EF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8.3±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2B9D99AC" w14:textId="35D6BEF8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81D2450" w14:textId="0A68EDB0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107002E" w14:textId="76733840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ECCDD" w14:textId="3AE8005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8.3±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B260058" w14:textId="3D9769B5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0BE80371" w14:textId="74BF238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5ED8C6DD" w14:textId="63C3365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1AE74357" w14:textId="77777777" w:rsidTr="00C00D6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8369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F1755" w14:textId="7C44471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6.9±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ED697" w14:textId="76B2BCA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0C1B6056" w14:textId="1BAA0F4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114B71ED" w14:textId="66192CCC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E4ACC" w14:textId="416ABF6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7.8±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82257" w14:textId="519723D9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7FA4037" w14:textId="7C09A7D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667E6B4C" w14:textId="19795C65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689D1701" w14:textId="77777777" w:rsidTr="00C00D6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F1654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&lt;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8776C" w14:textId="2E9980B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1.9±1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A3B14" w14:textId="47F033D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96E19" w14:textId="1DC20258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4EB16410" w14:textId="5B8887C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88F62" w14:textId="3ACAF51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52.4±1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166B7" w14:textId="34A61A62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E323B" w14:textId="6761979C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hideMark/>
          </w:tcPr>
          <w:p w14:paraId="73E9BA4D" w14:textId="364529FA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  <w:lang w:eastAsia="es-ES"/>
              </w:rPr>
            </w:pPr>
          </w:p>
        </w:tc>
      </w:tr>
      <w:tr w:rsidR="007B37D9" w:rsidRPr="00505AF6" w14:paraId="189D7560" w14:textId="77777777" w:rsidTr="00C00D6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86517" w14:textId="77777777" w:rsidR="007B37D9" w:rsidRPr="00505AF6" w:rsidRDefault="007B37D9" w:rsidP="007B37D9">
            <w:pPr>
              <w:spacing w:after="0" w:line="240" w:lineRule="auto"/>
              <w:ind w:left="74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</w:pPr>
            <w:r w:rsidRPr="00505AF6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s-ES"/>
              </w:rPr>
              <w:t>Female ≥60 y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B1A7E" w14:textId="076BCEF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64.9±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4266B" w14:textId="2591C75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2BE1F" w14:textId="4DC6785E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490CB" w14:textId="113579DB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373F0" w14:textId="5A114C1D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66.7±1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3C73B" w14:textId="4F5E8ED4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F04D1" w14:textId="2F5FDF66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88C5B" w14:textId="7BD29A11" w:rsidR="007B37D9" w:rsidRPr="00505AF6" w:rsidRDefault="007B37D9" w:rsidP="007B37D9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es-ES"/>
              </w:rPr>
            </w:pPr>
            <w:r w:rsidRPr="00505AF6">
              <w:rPr>
                <w:rFonts w:ascii="Cambria" w:hAnsi="Cambria"/>
                <w:sz w:val="20"/>
                <w:szCs w:val="20"/>
              </w:rPr>
              <w:t>0.487</w:t>
            </w:r>
          </w:p>
        </w:tc>
      </w:tr>
    </w:tbl>
    <w:p w14:paraId="2A6FDB97" w14:textId="2019B2A4" w:rsidR="003C6F95" w:rsidRPr="00A06C94" w:rsidRDefault="003C6F95" w:rsidP="003C6F95">
      <w:pPr>
        <w:spacing w:before="120" w:afterLines="60" w:after="144" w:line="240" w:lineRule="auto"/>
        <w:rPr>
          <w:rFonts w:ascii="Cambria" w:hAnsi="Cambria" w:cs="Times New Roman"/>
          <w:bCs/>
          <w:sz w:val="24"/>
          <w:szCs w:val="24"/>
        </w:rPr>
      </w:pPr>
      <w:r w:rsidRPr="00A06C94">
        <w:rPr>
          <w:rFonts w:ascii="Cambria" w:hAnsi="Cambria" w:cs="Times New Roman"/>
          <w:b/>
          <w:sz w:val="24"/>
          <w:szCs w:val="24"/>
        </w:rPr>
        <w:t>Statistics</w:t>
      </w:r>
      <w:r w:rsidRPr="00A06C94">
        <w:rPr>
          <w:rFonts w:ascii="Cambria" w:hAnsi="Cambria" w:cs="Times New Roman"/>
          <w:bCs/>
          <w:sz w:val="24"/>
          <w:szCs w:val="24"/>
        </w:rPr>
        <w:t xml:space="preserve">: GMTs were estimated from generalized linear models fitted to ln-transformed </w:t>
      </w:r>
      <w:r w:rsidR="00505AF6">
        <w:rPr>
          <w:rFonts w:ascii="Cambria" w:hAnsi="Cambria" w:cs="Times New Roman"/>
          <w:bCs/>
          <w:sz w:val="24"/>
          <w:szCs w:val="24"/>
        </w:rPr>
        <w:t>SFC</w:t>
      </w:r>
      <w:r w:rsidRPr="00A06C94">
        <w:rPr>
          <w:rFonts w:ascii="Cambria" w:hAnsi="Cambria" w:cs="Times New Roman"/>
          <w:bCs/>
          <w:sz w:val="24"/>
          <w:szCs w:val="24"/>
        </w:rPr>
        <w:t xml:space="preserve"> data and represent exponentiated predictive margins. P-values were derived from the same models using post-estimation commands. The standard error of the mean (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s.e.m.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) was derived via a non-parametric bootstrap (1000 replicates, </w:t>
      </w:r>
      <w:proofErr w:type="spellStart"/>
      <w:r w:rsidRPr="00A06C94">
        <w:rPr>
          <w:rFonts w:ascii="Cambria" w:hAnsi="Cambria" w:cs="Times New Roman"/>
          <w:bCs/>
          <w:sz w:val="24"/>
          <w:szCs w:val="24"/>
        </w:rPr>
        <w:t>BCa</w:t>
      </w:r>
      <w:proofErr w:type="spellEnd"/>
      <w:r w:rsidRPr="00A06C94">
        <w:rPr>
          <w:rFonts w:ascii="Cambria" w:hAnsi="Cambria" w:cs="Times New Roman"/>
          <w:bCs/>
          <w:sz w:val="24"/>
          <w:szCs w:val="24"/>
        </w:rPr>
        <w:t xml:space="preserve"> method).</w:t>
      </w:r>
    </w:p>
    <w:p w14:paraId="0D1CFECF" w14:textId="1D72B2A1" w:rsidR="00A06C94" w:rsidRPr="00A06C94" w:rsidRDefault="003C6F95" w:rsidP="00A06C94">
      <w:pPr>
        <w:spacing w:afterLines="60" w:after="144" w:line="240" w:lineRule="auto"/>
        <w:rPr>
          <w:rFonts w:ascii="Cambria" w:hAnsi="Cambria" w:cs="Times New Roman"/>
          <w:sz w:val="24"/>
          <w:szCs w:val="24"/>
        </w:rPr>
      </w:pPr>
      <w:r w:rsidRPr="00A06C94">
        <w:rPr>
          <w:rFonts w:ascii="Cambria" w:hAnsi="Cambria" w:cs="Times New Roman"/>
          <w:b/>
          <w:bCs/>
          <w:sz w:val="24"/>
          <w:szCs w:val="24"/>
        </w:rPr>
        <w:t>Abbreviations</w:t>
      </w:r>
      <w:r w:rsidRPr="00A06C94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A06C94">
        <w:rPr>
          <w:rFonts w:ascii="Cambria" w:hAnsi="Cambria" w:cs="Times New Roman"/>
          <w:sz w:val="24"/>
          <w:szCs w:val="24"/>
        </w:rPr>
        <w:t>BCa</w:t>
      </w:r>
      <w:proofErr w:type="spellEnd"/>
      <w:r w:rsidRPr="00A06C94">
        <w:rPr>
          <w:rFonts w:ascii="Cambria" w:hAnsi="Cambria" w:cs="Times New Roman"/>
          <w:sz w:val="24"/>
          <w:szCs w:val="24"/>
        </w:rPr>
        <w:t xml:space="preserve">, bias-corrected and accelerated; </w:t>
      </w:r>
      <w:proofErr w:type="spellStart"/>
      <w:r w:rsidRPr="00A06C94">
        <w:rPr>
          <w:rFonts w:ascii="Cambria" w:hAnsi="Cambria" w:cs="Times New Roman"/>
          <w:sz w:val="24"/>
          <w:szCs w:val="24"/>
        </w:rPr>
        <w:t>gE</w:t>
      </w:r>
      <w:proofErr w:type="spellEnd"/>
      <w:r w:rsidRPr="00A06C94">
        <w:rPr>
          <w:rFonts w:ascii="Cambria" w:hAnsi="Cambria" w:cs="Times New Roman"/>
          <w:sz w:val="24"/>
          <w:szCs w:val="24"/>
        </w:rPr>
        <w:t xml:space="preserve">, glycoprotein E; GMT, geometric mean </w:t>
      </w:r>
      <w:proofErr w:type="gramStart"/>
      <w:r w:rsidRPr="00A06C94">
        <w:rPr>
          <w:rFonts w:ascii="Cambria" w:hAnsi="Cambria" w:cs="Times New Roman"/>
          <w:sz w:val="24"/>
          <w:szCs w:val="24"/>
        </w:rPr>
        <w:t>titer</w:t>
      </w:r>
      <w:proofErr w:type="gramEnd"/>
      <w:r w:rsidRPr="00A06C94">
        <w:rPr>
          <w:rFonts w:ascii="Cambria" w:hAnsi="Cambria" w:cs="Times New Roman"/>
          <w:sz w:val="24"/>
          <w:szCs w:val="24"/>
        </w:rPr>
        <w:t xml:space="preserve">; IFN-γ, interferon-gamma; IL-2, interleukin-2; </w:t>
      </w:r>
      <w:proofErr w:type="spellStart"/>
      <w:r w:rsidRPr="00A06C94">
        <w:rPr>
          <w:rFonts w:ascii="Cambria" w:hAnsi="Cambria" w:cs="Times New Roman"/>
          <w:sz w:val="24"/>
          <w:szCs w:val="24"/>
        </w:rPr>
        <w:t>s.e.m.</w:t>
      </w:r>
      <w:proofErr w:type="spellEnd"/>
      <w:r w:rsidRPr="00A06C94">
        <w:rPr>
          <w:rFonts w:ascii="Cambria" w:hAnsi="Cambria" w:cs="Times New Roman"/>
          <w:sz w:val="24"/>
          <w:szCs w:val="24"/>
        </w:rPr>
        <w:t xml:space="preserve">, standard error of the mean; </w:t>
      </w:r>
      <w:r w:rsidR="00505AF6" w:rsidRPr="00505AF6">
        <w:rPr>
          <w:rFonts w:ascii="Cambria" w:hAnsi="Cambria" w:cs="Times New Roman"/>
          <w:sz w:val="24"/>
          <w:szCs w:val="24"/>
        </w:rPr>
        <w:t>SFC</w:t>
      </w:r>
      <w:r w:rsidR="00505AF6">
        <w:rPr>
          <w:rFonts w:ascii="Cambria" w:hAnsi="Cambria" w:cs="Times New Roman"/>
          <w:sz w:val="24"/>
          <w:szCs w:val="24"/>
        </w:rPr>
        <w:t>s,</w:t>
      </w:r>
      <w:r w:rsidR="00505AF6" w:rsidRPr="00505AF6">
        <w:rPr>
          <w:rFonts w:ascii="Cambria" w:hAnsi="Cambria" w:cs="Times New Roman"/>
          <w:sz w:val="24"/>
          <w:szCs w:val="24"/>
        </w:rPr>
        <w:t xml:space="preserve"> </w:t>
      </w:r>
      <w:r w:rsidR="00505AF6" w:rsidRPr="00505AF6">
        <w:rPr>
          <w:rFonts w:ascii="Cambria" w:hAnsi="Cambria" w:cs="Times New Roman"/>
          <w:sz w:val="24"/>
          <w:szCs w:val="24"/>
        </w:rPr>
        <w:t>spot-forming cell</w:t>
      </w:r>
      <w:r w:rsidR="00505AF6">
        <w:rPr>
          <w:rFonts w:ascii="Cambria" w:hAnsi="Cambria" w:cs="Times New Roman"/>
          <w:sz w:val="24"/>
          <w:szCs w:val="24"/>
        </w:rPr>
        <w:t>s</w:t>
      </w:r>
      <w:r w:rsidRPr="00A06C94">
        <w:rPr>
          <w:rFonts w:ascii="Cambria" w:hAnsi="Cambria" w:cs="Times New Roman"/>
          <w:sz w:val="24"/>
          <w:szCs w:val="24"/>
        </w:rPr>
        <w:t>; VZV, Varicella-Zoster Virus.</w:t>
      </w:r>
      <w:r w:rsidR="00A06C94" w:rsidRPr="00A06C94">
        <w:rPr>
          <w:rFonts w:ascii="Cambria" w:hAnsi="Cambria" w:cs="Times New Roman"/>
          <w:sz w:val="24"/>
          <w:szCs w:val="24"/>
        </w:rPr>
        <w:t xml:space="preserve"> </w:t>
      </w:r>
      <w:r w:rsidR="00A06C94" w:rsidRPr="00A06C94">
        <w:rPr>
          <w:rFonts w:ascii="Cambria" w:hAnsi="Cambria" w:cs="Times New Roman"/>
          <w:sz w:val="24"/>
          <w:szCs w:val="24"/>
        </w:rPr>
        <w:br w:type="page"/>
      </w:r>
    </w:p>
    <w:p w14:paraId="12CCCD7E" w14:textId="4C62CFFB" w:rsidR="00704DEB" w:rsidRDefault="00704DEB" w:rsidP="00704DEB">
      <w:pPr>
        <w:spacing w:afterLines="60" w:after="144" w:line="240" w:lineRule="auto"/>
        <w:rPr>
          <w:rFonts w:ascii="Cambria" w:hAnsi="Cambria" w:cs="Times New Roman"/>
          <w:sz w:val="24"/>
          <w:szCs w:val="24"/>
        </w:rPr>
      </w:pPr>
      <w:r w:rsidRPr="00A06C94">
        <w:rPr>
          <w:rFonts w:ascii="Cambria" w:hAnsi="Cambria" w:cs="Times New Roman"/>
          <w:b/>
          <w:sz w:val="24"/>
          <w:szCs w:val="24"/>
        </w:rPr>
        <w:lastRenderedPageBreak/>
        <w:t xml:space="preserve">Supplementary Table </w:t>
      </w:r>
      <w:r>
        <w:rPr>
          <w:rFonts w:ascii="Cambria" w:hAnsi="Cambria" w:cs="Times New Roman"/>
          <w:b/>
          <w:sz w:val="24"/>
          <w:szCs w:val="24"/>
        </w:rPr>
        <w:t>3</w:t>
      </w:r>
      <w:r w:rsidRPr="00A06C94">
        <w:rPr>
          <w:rFonts w:ascii="Cambria" w:hAnsi="Cambria" w:cs="Times New Roman"/>
          <w:b/>
          <w:sz w:val="24"/>
          <w:szCs w:val="24"/>
        </w:rPr>
        <w:t xml:space="preserve">. </w:t>
      </w:r>
      <w:r w:rsidRPr="00D40DAA">
        <w:rPr>
          <w:rFonts w:ascii="Cambria" w:hAnsi="Cambria" w:cs="Times New Roman"/>
          <w:b/>
          <w:sz w:val="24"/>
          <w:szCs w:val="24"/>
        </w:rPr>
        <w:t>Association of VZV-specific T-cell responses with the post-vaccination humoral response</w:t>
      </w:r>
      <w:r w:rsidRPr="00E277D3">
        <w:rPr>
          <w:rFonts w:ascii="Cambr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704DEB">
        <w:rPr>
          <w:rFonts w:ascii="Cambria" w:hAnsi="Cambria" w:cs="Times New Roman"/>
          <w:sz w:val="24"/>
          <w:szCs w:val="24"/>
        </w:rPr>
        <w:t xml:space="preserve">The table presents the association between post-booster VZV 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gE</w:t>
      </w:r>
      <w:proofErr w:type="spellEnd"/>
      <w:r w:rsidRPr="00704DEB">
        <w:rPr>
          <w:rFonts w:ascii="Cambria" w:hAnsi="Cambria" w:cs="Times New Roman"/>
          <w:sz w:val="24"/>
          <w:szCs w:val="24"/>
        </w:rPr>
        <w:t>-specific T-cell responses (secreting IFN-γ, IL-2, or both) and the magnitude of the VZV-specific IgG response. Results are shown as unadjusted (AMR) and adjusted (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aAMR</w:t>
      </w:r>
      <w:proofErr w:type="spellEnd"/>
      <w:r w:rsidRPr="00704DEB">
        <w:rPr>
          <w:rFonts w:ascii="Cambria" w:hAnsi="Cambria" w:cs="Times New Roman"/>
          <w:sz w:val="24"/>
          <w:szCs w:val="24"/>
        </w:rPr>
        <w:t>) arithmetic mean ratios, with their corresponding 95% confidence intervals (CI) and p-values. The ratios represent the multiplicative change in IgG levels for each one-unit increase in the ln-transformed T-cell response</w:t>
      </w:r>
      <w:r w:rsidRPr="00D40DAA">
        <w:rPr>
          <w:rFonts w:ascii="Cambr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4"/>
        <w:gridCol w:w="3345"/>
        <w:gridCol w:w="1958"/>
        <w:gridCol w:w="3605"/>
        <w:gridCol w:w="1958"/>
      </w:tblGrid>
      <w:tr w:rsidR="00704DEB" w:rsidRPr="00A06C94" w14:paraId="1647C088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11D3" w14:textId="77777777" w:rsidR="00A06C94" w:rsidRPr="00A06C94" w:rsidRDefault="00A06C94" w:rsidP="00A06C9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eastAsia="es-ES"/>
              </w:rPr>
            </w:pPr>
          </w:p>
        </w:tc>
        <w:tc>
          <w:tcPr>
            <w:tcW w:w="182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9953C" w14:textId="77777777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Unadjusted</w:t>
            </w: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EE082" w14:textId="77777777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djusted</w:t>
            </w:r>
          </w:p>
        </w:tc>
      </w:tr>
      <w:tr w:rsidR="00704DEB" w:rsidRPr="00A06C94" w14:paraId="492D5E8A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EB0F" w14:textId="77777777" w:rsidR="00A06C94" w:rsidRPr="00A06C94" w:rsidRDefault="00A06C94" w:rsidP="00A06C9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ll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38D7F" w14:textId="494641F9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AMR </w:t>
            </w:r>
            <w:r w:rsidR="00704DEB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7FBF4" w14:textId="77777777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9B008" w14:textId="22FB3EA2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AMR</w:t>
            </w:r>
            <w:proofErr w:type="spellEnd"/>
            <w:r w:rsidR="00704DEB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30E6E" w14:textId="77777777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</w:tr>
      <w:tr w:rsidR="00704DEB" w:rsidRPr="00A06C94" w14:paraId="7D0703AA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A008" w14:textId="2F4B843B" w:rsidR="00A06C94" w:rsidRPr="00505AF6" w:rsidRDefault="00A06C94" w:rsidP="00704DEB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85330" w14:textId="32EFC7D0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0AB6" w14:textId="7DBECB57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89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3E3C0" w14:textId="4DA6CE22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; 1.7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0B80" w14:textId="6C3F1E33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18</w:t>
            </w:r>
          </w:p>
        </w:tc>
      </w:tr>
      <w:tr w:rsidR="00704DEB" w:rsidRPr="00A06C94" w14:paraId="33547FB1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48C9E" w14:textId="0FEBAB64" w:rsidR="00A06C94" w:rsidRPr="00A06C94" w:rsidRDefault="00A06C94" w:rsidP="00704DEB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L-2</w:t>
            </w:r>
            <w:r w:rsid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469D" w14:textId="7A9B1AEA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4 (1; 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DE3C" w14:textId="4BDF0B5C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24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7E88" w14:textId="64D75E7C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6 (1.2; 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D2657" w14:textId="597997F5" w:rsidR="00A06C94" w:rsidRPr="00A06C94" w:rsidRDefault="00704DEB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&lt;</w:t>
            </w:r>
            <w:r w:rsidR="00A06C94"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="00A06C94"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="00A06C94"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</w:t>
            </w:r>
          </w:p>
        </w:tc>
      </w:tr>
      <w:tr w:rsidR="00704DEB" w:rsidRPr="00A06C94" w14:paraId="3C8EDC1A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89F6" w14:textId="219C5099" w:rsidR="00A06C94" w:rsidRPr="00A06C94" w:rsidRDefault="00A06C94" w:rsidP="00704DEB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/IL-2</w:t>
            </w:r>
            <w:r w:rsid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="00505AF6"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078FC" w14:textId="2191A4E2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347D" w14:textId="27231556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78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6A30" w14:textId="3C08E350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.1; 1.7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97EA" w14:textId="307F4021" w:rsidR="00A06C94" w:rsidRPr="00A06C94" w:rsidRDefault="00A06C94" w:rsidP="00A06C9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9</w:t>
            </w:r>
          </w:p>
        </w:tc>
      </w:tr>
      <w:tr w:rsidR="00704DEB" w:rsidRPr="00A06C94" w14:paraId="5816DC4C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8DF2" w14:textId="77777777" w:rsidR="00704DEB" w:rsidRPr="00A06C94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Male &lt;60 yrs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3CC1" w14:textId="05D8277D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AMR 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88A9" w14:textId="61E2E87E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A9F59" w14:textId="26027702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AMR</w:t>
            </w:r>
            <w:proofErr w:type="spellEnd"/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FFF02" w14:textId="524CCC65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</w:tr>
      <w:tr w:rsidR="00505AF6" w:rsidRPr="00A06C94" w14:paraId="6EE0B906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3118" w14:textId="2827F15B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 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2542" w14:textId="74C926E3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3003" w14:textId="7EC4EA6C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01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E52A" w14:textId="4E6F2625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62B0" w14:textId="2A987D03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34</w:t>
            </w:r>
          </w:p>
        </w:tc>
      </w:tr>
      <w:tr w:rsidR="00505AF6" w:rsidRPr="00A06C94" w14:paraId="28F026C8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1922" w14:textId="33D6215E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C143A" w14:textId="6F6C0000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4 (1.1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DDF8" w14:textId="112CE429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10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5852" w14:textId="38DB647F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5 (1.2; 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2AEA" w14:textId="6B311EC1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1</w:t>
            </w:r>
          </w:p>
        </w:tc>
      </w:tr>
      <w:tr w:rsidR="00505AF6" w:rsidRPr="00A06C94" w14:paraId="16E3ED01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C7CFB" w14:textId="5B4BBF15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/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771D" w14:textId="319436B0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D436A" w14:textId="6B720DAD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63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15F7" w14:textId="16FA408D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.1; 1.7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AA7A" w14:textId="0B579E28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12</w:t>
            </w:r>
          </w:p>
        </w:tc>
      </w:tr>
      <w:tr w:rsidR="00704DEB" w:rsidRPr="00A06C94" w14:paraId="43CB8C4A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BF79A" w14:textId="77777777" w:rsidR="00704DEB" w:rsidRPr="00A06C94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Male ≥60 yrs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C136" w14:textId="19CDF526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AMR 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0E9B" w14:textId="48B95A0D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2FEB" w14:textId="3817B3BF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AMR</w:t>
            </w:r>
            <w:proofErr w:type="spellEnd"/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B1B85" w14:textId="349D683F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</w:tr>
      <w:tr w:rsidR="00505AF6" w:rsidRPr="00A06C94" w14:paraId="54D2DEA5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1DDF4" w14:textId="11AA1836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 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CC921" w14:textId="36678EF0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01FB" w14:textId="596158CA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96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D1EC" w14:textId="6108AB9A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3F7A" w14:textId="79AC7315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14</w:t>
            </w:r>
          </w:p>
        </w:tc>
      </w:tr>
      <w:tr w:rsidR="00505AF6" w:rsidRPr="00A06C94" w14:paraId="7FCFDDA3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4A0A" w14:textId="64C82193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4343" w14:textId="7ACCAAD1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4 (1.1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552D" w14:textId="66717FD8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10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98A9" w14:textId="4B1EB2A4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5 (1.1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41CA" w14:textId="7AFF37AA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5</w:t>
            </w:r>
          </w:p>
        </w:tc>
      </w:tr>
      <w:tr w:rsidR="00505AF6" w:rsidRPr="00A06C94" w14:paraId="13CE7EB4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6AEB3" w14:textId="27E29CF4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/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E5DD" w14:textId="0B8F508C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2B26" w14:textId="09F041B3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66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1ECF" w14:textId="53E94961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2 (1; 1.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DA20C" w14:textId="1A8484C4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79</w:t>
            </w:r>
          </w:p>
        </w:tc>
      </w:tr>
      <w:tr w:rsidR="00704DEB" w:rsidRPr="00A06C94" w14:paraId="508F12DF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7F2D" w14:textId="77777777" w:rsidR="00704DEB" w:rsidRPr="00A06C94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Female &lt;60 yrs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ABF9" w14:textId="46E34C92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AMR 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6C5D" w14:textId="49B5CA84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9FDD6" w14:textId="174B3122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AMR</w:t>
            </w:r>
            <w:proofErr w:type="spellEnd"/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AA3F" w14:textId="700A598C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</w:tr>
      <w:tr w:rsidR="00505AF6" w:rsidRPr="00A06C94" w14:paraId="4DD0360E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C2B7" w14:textId="629447DC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 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1A7D2" w14:textId="7E9EC30C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5 (1.1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E5C0" w14:textId="3F1820AE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3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DD502" w14:textId="2205DE87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4 (1.1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19AE6" w14:textId="0A873A7A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4</w:t>
            </w:r>
          </w:p>
        </w:tc>
      </w:tr>
      <w:tr w:rsidR="00505AF6" w:rsidRPr="00A06C94" w14:paraId="66F7119D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6A262" w14:textId="23B967D4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067A3" w14:textId="48C2EECB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7 (1.3; 2.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B07C" w14:textId="65B9E96A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&lt;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3779" w14:textId="3F4B2FC7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7 (1.3; 2.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0029" w14:textId="7FD887D7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&lt;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</w:t>
            </w:r>
          </w:p>
        </w:tc>
      </w:tr>
      <w:tr w:rsidR="00505AF6" w:rsidRPr="00A06C94" w14:paraId="016A1283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A374" w14:textId="5BEA9C7A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/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A76CD" w14:textId="21B18B06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5 (1.2; 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C7243" w14:textId="30C63739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1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83B5F" w14:textId="2530173D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5 (1.2; 1.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8CD8" w14:textId="0F228D37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01</w:t>
            </w:r>
          </w:p>
        </w:tc>
      </w:tr>
      <w:tr w:rsidR="00704DEB" w:rsidRPr="00A06C94" w14:paraId="4548B46B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B46D" w14:textId="77777777" w:rsidR="00704DEB" w:rsidRPr="00A06C94" w:rsidRDefault="00704DEB" w:rsidP="00704DEB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Female ≥60 yrs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9881F" w14:textId="2AA49DA5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AMR 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F4E3" w14:textId="2CF1AE33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8A53" w14:textId="01FD33EA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aAMR</w:t>
            </w:r>
            <w:proofErr w:type="spellEnd"/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(95%CI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4E2C" w14:textId="1FAF1295" w:rsidR="00704DEB" w:rsidRPr="00A06C94" w:rsidRDefault="00704DEB" w:rsidP="00704DEB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p-value</w:t>
            </w:r>
          </w:p>
        </w:tc>
      </w:tr>
      <w:tr w:rsidR="00505AF6" w:rsidRPr="00A06C94" w14:paraId="00EA93ED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3CD3" w14:textId="60D47C8B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 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16DD" w14:textId="71872F51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1 (0.8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D634" w14:textId="315DC414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.562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7263" w14:textId="4CC33EFC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1 (0.8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3694" w14:textId="2BD89EE6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430</w:t>
            </w:r>
          </w:p>
        </w:tc>
      </w:tr>
      <w:tr w:rsidR="00505AF6" w:rsidRPr="00A06C94" w14:paraId="784CEEF3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9B80" w14:textId="616B7CD3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F6461" w14:textId="19BAE5D9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3 (1; 1.8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AB3D" w14:textId="3B2347AE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.081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205F" w14:textId="5828F706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4 (1; 1.8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EB4DB" w14:textId="3AFFAA3F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32</w:t>
            </w:r>
          </w:p>
        </w:tc>
      </w:tr>
      <w:tr w:rsidR="00505AF6" w:rsidRPr="00A06C94" w14:paraId="28623DB3" w14:textId="77777777" w:rsidTr="00704DEB">
        <w:trPr>
          <w:trHeight w:val="300"/>
        </w:trPr>
        <w:tc>
          <w:tcPr>
            <w:tcW w:w="1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7E5BA" w14:textId="73887F18" w:rsidR="00505AF6" w:rsidRPr="00A06C94" w:rsidRDefault="00505AF6" w:rsidP="00505AF6">
            <w:pPr>
              <w:spacing w:after="0" w:line="240" w:lineRule="auto"/>
              <w:ind w:left="7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IFN-γ/IL-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 xml:space="preserve"> </w:t>
            </w:r>
            <w:r w:rsidRPr="00505AF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s-ES"/>
              </w:rPr>
              <w:t>(SFCs)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D761" w14:textId="6F85FE96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1 (0.8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70AA" w14:textId="39BEBFF7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.604</w:t>
            </w:r>
          </w:p>
        </w:tc>
        <w:tc>
          <w:tcPr>
            <w:tcW w:w="1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0E16" w14:textId="4A8B951B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1.1 (0.8; 1.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4426" w14:textId="350A7B82" w:rsidR="00505AF6" w:rsidRPr="00A06C94" w:rsidRDefault="00505AF6" w:rsidP="00505AF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</w:pP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0</w:t>
            </w:r>
            <w:r w:rsidRPr="00704DEB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.</w:t>
            </w:r>
            <w:r w:rsidRPr="00A06C9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s-ES"/>
              </w:rPr>
              <w:t>454</w:t>
            </w:r>
          </w:p>
        </w:tc>
      </w:tr>
    </w:tbl>
    <w:p w14:paraId="056A606C" w14:textId="2B50BA9C" w:rsidR="00704DEB" w:rsidRDefault="00704DEB" w:rsidP="00704DEB">
      <w:pPr>
        <w:spacing w:before="120" w:afterLines="60" w:after="144" w:line="240" w:lineRule="auto"/>
        <w:rPr>
          <w:rFonts w:ascii="Cambria" w:hAnsi="Cambria" w:cs="Times New Roman"/>
          <w:sz w:val="24"/>
          <w:szCs w:val="24"/>
        </w:rPr>
      </w:pPr>
      <w:r w:rsidRPr="00E277D3">
        <w:rPr>
          <w:rFonts w:ascii="Cambria" w:hAnsi="Cambria" w:cs="Times New Roman"/>
          <w:b/>
          <w:bCs/>
          <w:sz w:val="24"/>
          <w:szCs w:val="24"/>
        </w:rPr>
        <w:t>Statistics</w:t>
      </w:r>
      <w:r>
        <w:rPr>
          <w:rFonts w:ascii="Cambria" w:hAnsi="Cambria" w:cs="Times New Roman"/>
          <w:sz w:val="24"/>
          <w:szCs w:val="24"/>
        </w:rPr>
        <w:t xml:space="preserve">: </w:t>
      </w:r>
      <w:r w:rsidRPr="00D83193">
        <w:rPr>
          <w:rFonts w:ascii="Cambria" w:hAnsi="Cambria" w:cs="Times New Roman"/>
          <w:sz w:val="24"/>
          <w:szCs w:val="24"/>
        </w:rPr>
        <w:t>The association was modeled using generalized linear models (gamma family, log link) adjusted for</w:t>
      </w:r>
      <w:r>
        <w:rPr>
          <w:rFonts w:ascii="Cambria" w:hAnsi="Cambria" w:cs="Times New Roman"/>
          <w:sz w:val="24"/>
          <w:szCs w:val="24"/>
        </w:rPr>
        <w:t xml:space="preserve"> relevant covariates</w:t>
      </w:r>
      <w:r w:rsidRPr="00D83193">
        <w:rPr>
          <w:rFonts w:ascii="Cambria" w:hAnsi="Cambria" w:cs="Times New Roman"/>
          <w:sz w:val="24"/>
          <w:szCs w:val="24"/>
        </w:rPr>
        <w:t xml:space="preserve">. </w:t>
      </w:r>
      <w:r w:rsidRPr="00704DEB">
        <w:rPr>
          <w:rFonts w:ascii="Cambria" w:hAnsi="Cambria" w:cs="Times New Roman"/>
          <w:sz w:val="24"/>
          <w:szCs w:val="24"/>
        </w:rPr>
        <w:t xml:space="preserve">The resulting ratios and their 95% CIs were derived using a non-parametric bootstrap (1000 replicates, 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BCa</w:t>
      </w:r>
      <w:proofErr w:type="spellEnd"/>
      <w:r w:rsidRPr="00704DEB">
        <w:rPr>
          <w:rFonts w:ascii="Cambria" w:hAnsi="Cambria" w:cs="Times New Roman"/>
          <w:sz w:val="24"/>
          <w:szCs w:val="24"/>
        </w:rPr>
        <w:t xml:space="preserve"> method).</w:t>
      </w:r>
    </w:p>
    <w:p w14:paraId="07F9637D" w14:textId="20B3C125" w:rsidR="00704DEB" w:rsidRPr="00A06C94" w:rsidRDefault="00704DEB" w:rsidP="003C6F95">
      <w:pPr>
        <w:spacing w:afterLines="60" w:after="144" w:line="240" w:lineRule="auto"/>
      </w:pPr>
      <w:r w:rsidRPr="00E277D3">
        <w:rPr>
          <w:rFonts w:ascii="Cambria" w:hAnsi="Cambria" w:cs="Times New Roman"/>
          <w:b/>
          <w:bCs/>
          <w:sz w:val="24"/>
          <w:szCs w:val="24"/>
        </w:rPr>
        <w:t>Abbreviations</w:t>
      </w:r>
      <w:r w:rsidRPr="00E277D3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aAMR</w:t>
      </w:r>
      <w:proofErr w:type="spellEnd"/>
      <w:r w:rsidRPr="00704DEB">
        <w:rPr>
          <w:rFonts w:ascii="Cambria" w:hAnsi="Cambria" w:cs="Times New Roman"/>
          <w:sz w:val="24"/>
          <w:szCs w:val="24"/>
        </w:rPr>
        <w:t xml:space="preserve">, Adjusted Arithmetic Mean Ratio; AMR, Arithmetic Mean Ratio; 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BCa</w:t>
      </w:r>
      <w:proofErr w:type="spellEnd"/>
      <w:r w:rsidRPr="00704DEB">
        <w:rPr>
          <w:rFonts w:ascii="Cambria" w:hAnsi="Cambria" w:cs="Times New Roman"/>
          <w:sz w:val="24"/>
          <w:szCs w:val="24"/>
        </w:rPr>
        <w:t xml:space="preserve">, Bias-corrected and accelerated; CI, Confidence Interval; </w:t>
      </w:r>
      <w:proofErr w:type="spellStart"/>
      <w:r w:rsidRPr="00704DEB">
        <w:rPr>
          <w:rFonts w:ascii="Cambria" w:hAnsi="Cambria" w:cs="Times New Roman"/>
          <w:sz w:val="24"/>
          <w:szCs w:val="24"/>
        </w:rPr>
        <w:t>gE</w:t>
      </w:r>
      <w:proofErr w:type="spellEnd"/>
      <w:r w:rsidRPr="00704DEB">
        <w:rPr>
          <w:rFonts w:ascii="Cambria" w:hAnsi="Cambria" w:cs="Times New Roman"/>
          <w:sz w:val="24"/>
          <w:szCs w:val="24"/>
        </w:rPr>
        <w:t xml:space="preserve">, Glycoprotein E; IFN-γ, Interferon-gamma; IL-2, Interleukin-2; </w:t>
      </w:r>
      <w:r w:rsidR="00505AF6" w:rsidRPr="00505AF6">
        <w:rPr>
          <w:rFonts w:ascii="Cambria" w:hAnsi="Cambria" w:cs="Times New Roman"/>
          <w:sz w:val="24"/>
          <w:szCs w:val="24"/>
        </w:rPr>
        <w:t>SFC</w:t>
      </w:r>
      <w:r w:rsidR="00505AF6">
        <w:rPr>
          <w:rFonts w:ascii="Cambria" w:hAnsi="Cambria" w:cs="Times New Roman"/>
          <w:sz w:val="24"/>
          <w:szCs w:val="24"/>
        </w:rPr>
        <w:t>s,</w:t>
      </w:r>
      <w:r w:rsidR="00505AF6" w:rsidRPr="00505AF6">
        <w:rPr>
          <w:rFonts w:ascii="Cambria" w:hAnsi="Cambria" w:cs="Times New Roman"/>
          <w:sz w:val="24"/>
          <w:szCs w:val="24"/>
        </w:rPr>
        <w:t xml:space="preserve"> spot-forming cell</w:t>
      </w:r>
      <w:r w:rsidR="00505AF6">
        <w:rPr>
          <w:rFonts w:ascii="Cambria" w:hAnsi="Cambria" w:cs="Times New Roman"/>
          <w:sz w:val="24"/>
          <w:szCs w:val="24"/>
        </w:rPr>
        <w:t>s</w:t>
      </w:r>
      <w:r w:rsidR="00505AF6" w:rsidRPr="00A06C94">
        <w:rPr>
          <w:rFonts w:ascii="Cambria" w:hAnsi="Cambria" w:cs="Times New Roman"/>
          <w:sz w:val="24"/>
          <w:szCs w:val="24"/>
        </w:rPr>
        <w:t xml:space="preserve">; </w:t>
      </w:r>
      <w:r w:rsidRPr="00704DEB">
        <w:rPr>
          <w:rFonts w:ascii="Cambria" w:hAnsi="Cambria" w:cs="Times New Roman"/>
          <w:sz w:val="24"/>
          <w:szCs w:val="24"/>
        </w:rPr>
        <w:t>VZV, Varicella-Zoster Virus</w:t>
      </w:r>
      <w:r w:rsidRPr="00D40DAA">
        <w:rPr>
          <w:rFonts w:ascii="Cambria" w:hAnsi="Cambria" w:cs="Times New Roman"/>
          <w:sz w:val="24"/>
          <w:szCs w:val="24"/>
        </w:rPr>
        <w:t>.</w:t>
      </w:r>
    </w:p>
    <w:sectPr w:rsidR="00704DEB" w:rsidRPr="00A06C94" w:rsidSect="009567DC"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NjQyMTE3MjM3N7RU0lEKTi0uzszPAymwqAUAYbTuYCwAAAA="/>
  </w:docVars>
  <w:rsids>
    <w:rsidRoot w:val="00A80E6C"/>
    <w:rsid w:val="00085D1D"/>
    <w:rsid w:val="00154E34"/>
    <w:rsid w:val="00157AFF"/>
    <w:rsid w:val="001E14BF"/>
    <w:rsid w:val="00241BB7"/>
    <w:rsid w:val="002573F7"/>
    <w:rsid w:val="00284068"/>
    <w:rsid w:val="003C6F95"/>
    <w:rsid w:val="00505AF6"/>
    <w:rsid w:val="00630A3C"/>
    <w:rsid w:val="00704DEB"/>
    <w:rsid w:val="007B37D9"/>
    <w:rsid w:val="00824B05"/>
    <w:rsid w:val="0092486B"/>
    <w:rsid w:val="009567DC"/>
    <w:rsid w:val="00A06C94"/>
    <w:rsid w:val="00A80E6C"/>
    <w:rsid w:val="00D91492"/>
    <w:rsid w:val="00F32CB1"/>
    <w:rsid w:val="00F35699"/>
    <w:rsid w:val="00FA368A"/>
    <w:rsid w:val="00FE5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15783"/>
  <w15:chartTrackingRefBased/>
  <w15:docId w15:val="{0AD9F5AA-B118-419E-8730-20F510867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E6C"/>
    <w:rPr>
      <w:kern w:val="0"/>
      <w:lang w:val="en-U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A80E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s-ES"/>
      <w14:ligatures w14:val="standardContextual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80E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s-ES"/>
      <w14:ligatures w14:val="standardContextua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80E6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s-ES"/>
      <w14:ligatures w14:val="standardContextual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80E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es-ES"/>
      <w14:ligatures w14:val="standardContextual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A80E6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:lang w:val="es-ES"/>
      <w14:ligatures w14:val="standardContextual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A80E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ES"/>
      <w14:ligatures w14:val="standardContextual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80E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s-ES"/>
      <w14:ligatures w14:val="standardContextual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80E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ES"/>
      <w14:ligatures w14:val="standardContextual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80E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s-ES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80E6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80E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80E6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80E6C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80E6C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80E6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80E6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80E6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80E6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A80E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A80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A80E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ES"/>
      <w14:ligatures w14:val="standardContextual"/>
    </w:rPr>
  </w:style>
  <w:style w:type="character" w:customStyle="1" w:styleId="SubttuloCar">
    <w:name w:val="Subtítulo Car"/>
    <w:basedOn w:val="Fuentedeprrafopredeter"/>
    <w:link w:val="Subttulo"/>
    <w:uiPriority w:val="11"/>
    <w:rsid w:val="00A80E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A80E6C"/>
    <w:pPr>
      <w:spacing w:before="160"/>
      <w:jc w:val="center"/>
    </w:pPr>
    <w:rPr>
      <w:i/>
      <w:iCs/>
      <w:color w:val="404040" w:themeColor="text1" w:themeTint="BF"/>
      <w:kern w:val="2"/>
      <w:lang w:val="es-ES"/>
      <w14:ligatures w14:val="standardContextual"/>
    </w:rPr>
  </w:style>
  <w:style w:type="character" w:customStyle="1" w:styleId="CitaCar">
    <w:name w:val="Cita Car"/>
    <w:basedOn w:val="Fuentedeprrafopredeter"/>
    <w:link w:val="Cita"/>
    <w:uiPriority w:val="29"/>
    <w:rsid w:val="00A80E6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A80E6C"/>
    <w:pPr>
      <w:ind w:left="720"/>
      <w:contextualSpacing/>
    </w:pPr>
    <w:rPr>
      <w:kern w:val="2"/>
      <w:lang w:val="es-ES"/>
      <w14:ligatures w14:val="standardContextual"/>
    </w:rPr>
  </w:style>
  <w:style w:type="character" w:styleId="nfasisintenso">
    <w:name w:val="Intense Emphasis"/>
    <w:basedOn w:val="Fuentedeprrafopredeter"/>
    <w:uiPriority w:val="21"/>
    <w:qFormat/>
    <w:rsid w:val="00A80E6C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A80E6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:lang w:val="es-ES"/>
      <w14:ligatures w14:val="standardContextual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A80E6C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A80E6C"/>
    <w:rPr>
      <w:b/>
      <w:bCs/>
      <w:smallCaps/>
      <w:color w:val="2F5496" w:themeColor="accent1" w:themeShade="BF"/>
      <w:spacing w:val="5"/>
    </w:rPr>
  </w:style>
  <w:style w:type="paragraph" w:customStyle="1" w:styleId="ng-star-inserted">
    <w:name w:val="ng-star-inserted"/>
    <w:basedOn w:val="Normal"/>
    <w:rsid w:val="003C6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ng-star-inserted1">
    <w:name w:val="ng-star-inserted1"/>
    <w:basedOn w:val="Fuentedeprrafopredeter"/>
    <w:rsid w:val="003C6F95"/>
  </w:style>
  <w:style w:type="character" w:styleId="Refdecomentario">
    <w:name w:val="annotation reference"/>
    <w:basedOn w:val="Fuentedeprrafopredeter"/>
    <w:uiPriority w:val="99"/>
    <w:semiHidden/>
    <w:unhideWhenUsed/>
    <w:rsid w:val="0092486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2486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2486B"/>
    <w:rPr>
      <w:kern w:val="0"/>
      <w:sz w:val="20"/>
      <w:szCs w:val="20"/>
      <w:lang w:val="en-US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2486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2486B"/>
    <w:rPr>
      <w:b/>
      <w:bCs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993</Words>
  <Characters>5463</Characters>
  <Application>Microsoft Office Word</Application>
  <DocSecurity>0</DocSecurity>
  <Lines>45</Lines>
  <Paragraphs>12</Paragraphs>
  <ScaleCrop>false</ScaleCrop>
  <Company/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dor Resino</dc:creator>
  <cp:keywords/>
  <dc:description/>
  <cp:lastModifiedBy>Salvador Resino García</cp:lastModifiedBy>
  <cp:revision>17</cp:revision>
  <dcterms:created xsi:type="dcterms:W3CDTF">2025-06-11T16:00:00Z</dcterms:created>
  <dcterms:modified xsi:type="dcterms:W3CDTF">2025-07-01T09:11:00Z</dcterms:modified>
</cp:coreProperties>
</file>